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5CD33" w14:textId="77777777" w:rsidR="002918D3" w:rsidRDefault="002918D3" w:rsidP="002918D3">
      <w:pPr>
        <w:jc w:val="center"/>
        <w:rPr>
          <w:b/>
          <w:bCs/>
          <w:sz w:val="32"/>
          <w:szCs w:val="32"/>
        </w:rPr>
      </w:pPr>
      <w:r w:rsidRPr="002918D3">
        <w:rPr>
          <w:b/>
          <w:bCs/>
          <w:sz w:val="32"/>
          <w:szCs w:val="32"/>
        </w:rPr>
        <w:t>CS5341.501/502</w:t>
      </w:r>
    </w:p>
    <w:p w14:paraId="75014157" w14:textId="77777777" w:rsidR="002918D3" w:rsidRDefault="002918D3" w:rsidP="002918D3">
      <w:pPr>
        <w:jc w:val="center"/>
        <w:rPr>
          <w:b/>
          <w:bCs/>
          <w:sz w:val="32"/>
          <w:szCs w:val="32"/>
        </w:rPr>
      </w:pPr>
      <w:r w:rsidRPr="002918D3">
        <w:rPr>
          <w:b/>
          <w:bCs/>
          <w:sz w:val="32"/>
          <w:szCs w:val="32"/>
        </w:rPr>
        <w:t xml:space="preserve">Summer I, 2020 </w:t>
      </w:r>
    </w:p>
    <w:p w14:paraId="172A5067" w14:textId="77777777" w:rsidR="002918D3" w:rsidRDefault="002918D3" w:rsidP="002918D3">
      <w:pPr>
        <w:jc w:val="center"/>
        <w:rPr>
          <w:b/>
          <w:bCs/>
          <w:sz w:val="32"/>
          <w:szCs w:val="32"/>
        </w:rPr>
      </w:pPr>
      <w:r w:rsidRPr="002918D3">
        <w:rPr>
          <w:b/>
          <w:bCs/>
          <w:sz w:val="32"/>
          <w:szCs w:val="32"/>
        </w:rPr>
        <w:t xml:space="preserve">Advanced Network Programming </w:t>
      </w:r>
    </w:p>
    <w:p w14:paraId="575E1AE1" w14:textId="3F34918B" w:rsidR="000E1061" w:rsidRDefault="002918D3" w:rsidP="002918D3">
      <w:pPr>
        <w:jc w:val="center"/>
        <w:rPr>
          <w:b/>
          <w:bCs/>
          <w:sz w:val="32"/>
          <w:szCs w:val="32"/>
        </w:rPr>
      </w:pPr>
      <w:r w:rsidRPr="002918D3">
        <w:rPr>
          <w:b/>
          <w:bCs/>
          <w:sz w:val="32"/>
          <w:szCs w:val="32"/>
        </w:rPr>
        <w:t>Assignment 1</w:t>
      </w:r>
    </w:p>
    <w:p w14:paraId="5EC0673F" w14:textId="1645CF5B" w:rsidR="00FE04B5" w:rsidRDefault="00FE04B5" w:rsidP="002918D3">
      <w:pPr>
        <w:jc w:val="center"/>
        <w:rPr>
          <w:b/>
          <w:bCs/>
          <w:sz w:val="32"/>
          <w:szCs w:val="32"/>
        </w:rPr>
      </w:pPr>
    </w:p>
    <w:p w14:paraId="13B8229E" w14:textId="77777777" w:rsidR="00FE04B5" w:rsidRDefault="00FE04B5" w:rsidP="00FE04B5">
      <w:r>
        <w:t>Que 1:</w:t>
      </w:r>
    </w:p>
    <w:p w14:paraId="0F308604" w14:textId="1181E92C" w:rsidR="00FE04B5" w:rsidRDefault="00994DD1" w:rsidP="00FE04B5">
      <w:r>
        <w:t xml:space="preserve">The </w:t>
      </w:r>
      <w:r w:rsidR="00FE04B5">
        <w:t xml:space="preserve">server will print out </w:t>
      </w:r>
      <w:proofErr w:type="gramStart"/>
      <w:r w:rsidR="00FE04B5">
        <w:t>all of</w:t>
      </w:r>
      <w:proofErr w:type="gramEnd"/>
      <w:r w:rsidR="00FE04B5">
        <w:t xml:space="preserve"> its option values, just like the </w:t>
      </w:r>
      <w:proofErr w:type="spellStart"/>
      <w:r w:rsidR="00FE04B5">
        <w:t>checkopts</w:t>
      </w:r>
      <w:proofErr w:type="spellEnd"/>
      <w:r w:rsidR="00FE04B5">
        <w:t xml:space="preserve"> program. (5) Please make sure that the client/server programs can run in different computers.</w:t>
      </w:r>
    </w:p>
    <w:p w14:paraId="3FDAE825" w14:textId="47A34BD8" w:rsidR="002769E2" w:rsidRDefault="002769E2" w:rsidP="00FE04B5">
      <w:r>
        <w:t>Source</w:t>
      </w:r>
      <w:r w:rsidR="00A729CA">
        <w:t xml:space="preserve"> </w:t>
      </w:r>
      <w:r>
        <w:t>code is given</w:t>
      </w:r>
      <w:r w:rsidR="00A729CA">
        <w:t xml:space="preserve"> in SourceCode.zip folder</w:t>
      </w:r>
      <w:r w:rsidR="000D72E5">
        <w:t xml:space="preserve"> which includes </w:t>
      </w:r>
      <w:proofErr w:type="spellStart"/>
      <w:r w:rsidR="000D72E5">
        <w:t>server.c</w:t>
      </w:r>
      <w:proofErr w:type="spellEnd"/>
      <w:r w:rsidR="000D72E5">
        <w:t xml:space="preserve">, </w:t>
      </w:r>
      <w:proofErr w:type="spellStart"/>
      <w:r w:rsidR="000D72E5">
        <w:t>client.c</w:t>
      </w:r>
      <w:proofErr w:type="spellEnd"/>
      <w:r w:rsidR="000D72E5">
        <w:t xml:space="preserve">, </w:t>
      </w:r>
      <w:proofErr w:type="spellStart"/>
      <w:r w:rsidR="00E57AA3">
        <w:t>checkopts.c</w:t>
      </w:r>
      <w:proofErr w:type="spellEnd"/>
      <w:r w:rsidR="00A729CA">
        <w:t>. To com</w:t>
      </w:r>
      <w:r w:rsidR="00E57AA3">
        <w:t xml:space="preserve">pile them instructions are given in ReadMe file. </w:t>
      </w:r>
      <w:r>
        <w:t xml:space="preserve"> </w:t>
      </w:r>
    </w:p>
    <w:p w14:paraId="78181874" w14:textId="0F605E93" w:rsidR="002769E2" w:rsidRDefault="002769E2" w:rsidP="00FE04B5">
      <w:r>
        <w:t>Output screenshots:</w:t>
      </w:r>
    </w:p>
    <w:p w14:paraId="7F18E8D1" w14:textId="65E76A87" w:rsidR="00F93F17" w:rsidRDefault="00F93F17" w:rsidP="00FE04B5"/>
    <w:p w14:paraId="5AC34D86" w14:textId="65AF30BB" w:rsidR="002769E2" w:rsidRDefault="00AC57E4" w:rsidP="00FE04B5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60D7766" wp14:editId="4D2AE41D">
            <wp:extent cx="5615940" cy="3573780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128" b="43020"/>
                    <a:stretch/>
                  </pic:blipFill>
                  <pic:spPr bwMode="auto">
                    <a:xfrm>
                      <a:off x="0" y="0"/>
                      <a:ext cx="5615940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AA5B7F" wp14:editId="4CBD6E7D">
            <wp:extent cx="5486400" cy="4442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282" b="4502"/>
                    <a:stretch/>
                  </pic:blipFill>
                  <pic:spPr bwMode="auto">
                    <a:xfrm>
                      <a:off x="0" y="0"/>
                      <a:ext cx="548640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D7444" w14:textId="0C9211A0" w:rsidR="00AC57E4" w:rsidRDefault="00AC57E4" w:rsidP="00FE04B5">
      <w:pPr>
        <w:rPr>
          <w:b/>
          <w:bCs/>
          <w:sz w:val="32"/>
          <w:szCs w:val="32"/>
        </w:rPr>
      </w:pPr>
    </w:p>
    <w:p w14:paraId="5ABACE16" w14:textId="77777777" w:rsidR="00AC57E4" w:rsidRPr="002918D3" w:rsidRDefault="00AC57E4" w:rsidP="00FE04B5">
      <w:pPr>
        <w:rPr>
          <w:b/>
          <w:bCs/>
          <w:sz w:val="32"/>
          <w:szCs w:val="32"/>
        </w:rPr>
      </w:pPr>
    </w:p>
    <w:sectPr w:rsidR="00AC57E4" w:rsidRPr="002918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xNDY1MDYzMzM1sDBW0lEKTi0uzszPAykwqgUA09I0ASwAAAA="/>
  </w:docVars>
  <w:rsids>
    <w:rsidRoot w:val="0039608F"/>
    <w:rsid w:val="000B7D1F"/>
    <w:rsid w:val="000D72E5"/>
    <w:rsid w:val="000E1061"/>
    <w:rsid w:val="002769E2"/>
    <w:rsid w:val="002918D3"/>
    <w:rsid w:val="0039608F"/>
    <w:rsid w:val="00994DD1"/>
    <w:rsid w:val="00A729CA"/>
    <w:rsid w:val="00AC57E4"/>
    <w:rsid w:val="00E57AA3"/>
    <w:rsid w:val="00EF6611"/>
    <w:rsid w:val="00F93F17"/>
    <w:rsid w:val="00FE0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68AF0"/>
  <w15:chartTrackingRefBased/>
  <w15:docId w15:val="{37CBC4EB-34CC-41C0-9C92-B52B50C8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ali Bante</dc:creator>
  <cp:keywords/>
  <dc:description/>
  <cp:lastModifiedBy>Sonali Bante</cp:lastModifiedBy>
  <cp:revision>15</cp:revision>
  <dcterms:created xsi:type="dcterms:W3CDTF">2020-06-13T03:44:00Z</dcterms:created>
  <dcterms:modified xsi:type="dcterms:W3CDTF">2020-06-13T04:30:00Z</dcterms:modified>
</cp:coreProperties>
</file>